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68134" w14:textId="77777777" w:rsidR="00DB40CC" w:rsidRDefault="000417D6" w:rsidP="000417D6">
      <w:pPr>
        <w:spacing w:after="0"/>
        <w:jc w:val="center"/>
      </w:pPr>
      <w:r>
        <w:t>American International University-Bangladesh</w:t>
      </w:r>
    </w:p>
    <w:p w14:paraId="54F7913D" w14:textId="77777777" w:rsidR="000417D6" w:rsidRDefault="000417D6" w:rsidP="000417D6">
      <w:pPr>
        <w:spacing w:after="0"/>
        <w:jc w:val="center"/>
      </w:pPr>
      <w:r>
        <w:t>Operating Systems</w:t>
      </w:r>
    </w:p>
    <w:tbl>
      <w:tblPr>
        <w:tblStyle w:val="TableGrid"/>
        <w:tblpPr w:leftFromText="180" w:rightFromText="180" w:vertAnchor="page" w:horzAnchor="margin" w:tblpY="1906"/>
        <w:tblW w:w="10833" w:type="dxa"/>
        <w:tblLook w:val="04A0" w:firstRow="1" w:lastRow="0" w:firstColumn="1" w:lastColumn="0" w:noHBand="0" w:noVBand="1"/>
      </w:tblPr>
      <w:tblGrid>
        <w:gridCol w:w="4824"/>
        <w:gridCol w:w="1697"/>
        <w:gridCol w:w="1593"/>
        <w:gridCol w:w="1070"/>
        <w:gridCol w:w="1649"/>
      </w:tblGrid>
      <w:tr w:rsidR="000417D6" w14:paraId="636AD6CE" w14:textId="77777777" w:rsidTr="000417D6">
        <w:trPr>
          <w:trHeight w:val="277"/>
        </w:trPr>
        <w:tc>
          <w:tcPr>
            <w:tcW w:w="10833" w:type="dxa"/>
            <w:gridSpan w:val="5"/>
          </w:tcPr>
          <w:p w14:paraId="388BB9FC" w14:textId="77777777" w:rsidR="000417D6" w:rsidRDefault="000417D6" w:rsidP="000417D6">
            <w:r>
              <w:t>OBE Evaluation for CO3</w:t>
            </w:r>
          </w:p>
        </w:tc>
      </w:tr>
      <w:tr w:rsidR="000417D6" w14:paraId="131E3B28" w14:textId="77777777" w:rsidTr="000417D6">
        <w:trPr>
          <w:trHeight w:val="540"/>
        </w:trPr>
        <w:tc>
          <w:tcPr>
            <w:tcW w:w="10833" w:type="dxa"/>
            <w:gridSpan w:val="5"/>
          </w:tcPr>
          <w:p w14:paraId="14BF8A02" w14:textId="424D9BE5" w:rsidR="000417D6" w:rsidRPr="00AB3A60" w:rsidRDefault="000417D6" w:rsidP="000417D6">
            <w:pPr>
              <w:autoSpaceDE w:val="0"/>
              <w:autoSpaceDN w:val="0"/>
              <w:adjustRightInd w:val="0"/>
              <w:rPr>
                <w:rFonts w:ascii="Calibri-BoldItalic" w:hAnsi="Calibri-BoldItalic" w:cs="Calibri-BoldItalic"/>
                <w:b/>
                <w:bCs/>
                <w:i/>
                <w:iCs/>
              </w:rPr>
            </w:pPr>
            <w:r w:rsidRPr="00AB3A60">
              <w:rPr>
                <w:rFonts w:ascii="Calibri-BoldItalic" w:hAnsi="Calibri-BoldItalic" w:cs="Calibri-BoldItalic"/>
                <w:b/>
                <w:bCs/>
                <w:i/>
                <w:iCs/>
              </w:rPr>
              <w:t xml:space="preserve">Apply various shell commands and system calls to implement </w:t>
            </w:r>
            <w:r w:rsidR="00E01BA7" w:rsidRPr="00AB3A60">
              <w:rPr>
                <w:rFonts w:ascii="Calibri-BoldItalic" w:hAnsi="Calibri-BoldItalic" w:cs="Calibri-BoldItalic"/>
                <w:b/>
                <w:bCs/>
                <w:i/>
                <w:iCs/>
              </w:rPr>
              <w:t>Shell Scripts</w:t>
            </w:r>
            <w:r w:rsidRPr="00AB3A60">
              <w:rPr>
                <w:rFonts w:ascii="Calibri-BoldItalic" w:hAnsi="Calibri-BoldItalic" w:cs="Calibri-BoldItalic"/>
                <w:b/>
                <w:bCs/>
                <w:i/>
                <w:iCs/>
              </w:rPr>
              <w:t xml:space="preserve"> for various fundamental task automation.</w:t>
            </w:r>
          </w:p>
        </w:tc>
      </w:tr>
      <w:tr w:rsidR="000417D6" w14:paraId="1221894C" w14:textId="77777777" w:rsidTr="000417D6">
        <w:trPr>
          <w:trHeight w:val="277"/>
        </w:trPr>
        <w:tc>
          <w:tcPr>
            <w:tcW w:w="10833" w:type="dxa"/>
            <w:gridSpan w:val="5"/>
          </w:tcPr>
          <w:p w14:paraId="09D02B80" w14:textId="77777777" w:rsidR="000417D6" w:rsidRDefault="000417D6" w:rsidP="000417D6">
            <w:r>
              <w:t xml:space="preserve">                                                                                            Evaluation Rubric</w:t>
            </w:r>
          </w:p>
        </w:tc>
      </w:tr>
      <w:tr w:rsidR="000417D6" w14:paraId="10BB67B4" w14:textId="77777777" w:rsidTr="000417D6">
        <w:trPr>
          <w:trHeight w:val="575"/>
        </w:trPr>
        <w:tc>
          <w:tcPr>
            <w:tcW w:w="4824" w:type="dxa"/>
          </w:tcPr>
          <w:p w14:paraId="2B9CDA23" w14:textId="777ED370" w:rsidR="000417D6" w:rsidRDefault="000417D6" w:rsidP="000417D6">
            <w:r>
              <w:t>Student ID:</w:t>
            </w:r>
            <w:r w:rsidR="00544208">
              <w:t xml:space="preserve"> 17-34705-2</w:t>
            </w:r>
          </w:p>
        </w:tc>
        <w:tc>
          <w:tcPr>
            <w:tcW w:w="1697" w:type="dxa"/>
            <w:vMerge w:val="restart"/>
          </w:tcPr>
          <w:p w14:paraId="3B694D07" w14:textId="77777777" w:rsidR="000417D6" w:rsidRDefault="000417D6" w:rsidP="000417D6">
            <w:pPr>
              <w:jc w:val="center"/>
            </w:pPr>
            <w:r>
              <w:t>Problem Solution</w:t>
            </w:r>
          </w:p>
          <w:p w14:paraId="51BCD6FD" w14:textId="77777777" w:rsidR="000417D6" w:rsidRDefault="000417D6" w:rsidP="000417D6">
            <w:pPr>
              <w:jc w:val="center"/>
            </w:pPr>
            <w:r>
              <w:t>(5)</w:t>
            </w:r>
          </w:p>
        </w:tc>
        <w:tc>
          <w:tcPr>
            <w:tcW w:w="1593" w:type="dxa"/>
            <w:vMerge w:val="restart"/>
          </w:tcPr>
          <w:p w14:paraId="549092C2" w14:textId="77777777" w:rsidR="000417D6" w:rsidRDefault="000417D6" w:rsidP="000417D6">
            <w:pPr>
              <w:jc w:val="center"/>
            </w:pPr>
            <w:r>
              <w:t>Correctness</w:t>
            </w:r>
          </w:p>
          <w:p w14:paraId="495AF711" w14:textId="77777777" w:rsidR="000417D6" w:rsidRDefault="000417D6" w:rsidP="000417D6">
            <w:pPr>
              <w:jc w:val="center"/>
            </w:pPr>
            <w:r>
              <w:t>(5)</w:t>
            </w:r>
          </w:p>
        </w:tc>
        <w:tc>
          <w:tcPr>
            <w:tcW w:w="1070" w:type="dxa"/>
            <w:vMerge w:val="restart"/>
          </w:tcPr>
          <w:p w14:paraId="41C511CE" w14:textId="77777777" w:rsidR="000417D6" w:rsidRDefault="000417D6" w:rsidP="000417D6">
            <w:pPr>
              <w:jc w:val="center"/>
            </w:pPr>
            <w:r>
              <w:t>Efficiency</w:t>
            </w:r>
          </w:p>
          <w:p w14:paraId="4048E261" w14:textId="77777777" w:rsidR="000417D6" w:rsidRDefault="000417D6" w:rsidP="000417D6">
            <w:pPr>
              <w:jc w:val="center"/>
            </w:pPr>
            <w:r>
              <w:t>(5)</w:t>
            </w:r>
          </w:p>
        </w:tc>
        <w:tc>
          <w:tcPr>
            <w:tcW w:w="1649" w:type="dxa"/>
            <w:vMerge w:val="restart"/>
          </w:tcPr>
          <w:p w14:paraId="47217536" w14:textId="77777777" w:rsidR="000417D6" w:rsidRDefault="000417D6" w:rsidP="000417D6">
            <w:pPr>
              <w:jc w:val="center"/>
            </w:pPr>
            <w:r>
              <w:t>Total Obtained</w:t>
            </w:r>
          </w:p>
          <w:p w14:paraId="699A6784" w14:textId="77777777" w:rsidR="000417D6" w:rsidRDefault="000417D6" w:rsidP="000417D6">
            <w:pPr>
              <w:jc w:val="center"/>
            </w:pPr>
            <w:r>
              <w:t>Marks (15)</w:t>
            </w:r>
          </w:p>
          <w:p w14:paraId="6382170E" w14:textId="77777777" w:rsidR="000417D6" w:rsidRDefault="000417D6" w:rsidP="000417D6">
            <w:pPr>
              <w:jc w:val="center"/>
            </w:pPr>
          </w:p>
        </w:tc>
      </w:tr>
      <w:tr w:rsidR="000417D6" w14:paraId="58AB57D3" w14:textId="77777777" w:rsidTr="000417D6">
        <w:trPr>
          <w:trHeight w:val="620"/>
        </w:trPr>
        <w:tc>
          <w:tcPr>
            <w:tcW w:w="4824" w:type="dxa"/>
          </w:tcPr>
          <w:p w14:paraId="00862249" w14:textId="578257D6" w:rsidR="000417D6" w:rsidRDefault="000417D6" w:rsidP="000417D6">
            <w:r>
              <w:t>Name:</w:t>
            </w:r>
            <w:r w:rsidR="00544208">
              <w:t xml:space="preserve"> </w:t>
            </w:r>
            <w:proofErr w:type="spellStart"/>
            <w:r w:rsidR="00544208">
              <w:t>Rahman,Lamiya</w:t>
            </w:r>
            <w:proofErr w:type="spellEnd"/>
          </w:p>
        </w:tc>
        <w:tc>
          <w:tcPr>
            <w:tcW w:w="1697" w:type="dxa"/>
            <w:vMerge/>
          </w:tcPr>
          <w:p w14:paraId="34DDFF58" w14:textId="77777777" w:rsidR="000417D6" w:rsidRDefault="000417D6" w:rsidP="000417D6"/>
        </w:tc>
        <w:tc>
          <w:tcPr>
            <w:tcW w:w="1593" w:type="dxa"/>
            <w:vMerge/>
          </w:tcPr>
          <w:p w14:paraId="4399AEFB" w14:textId="77777777" w:rsidR="000417D6" w:rsidRDefault="000417D6" w:rsidP="000417D6"/>
        </w:tc>
        <w:tc>
          <w:tcPr>
            <w:tcW w:w="1070" w:type="dxa"/>
            <w:vMerge/>
          </w:tcPr>
          <w:p w14:paraId="79DABA9E" w14:textId="77777777" w:rsidR="000417D6" w:rsidRDefault="000417D6" w:rsidP="000417D6"/>
        </w:tc>
        <w:tc>
          <w:tcPr>
            <w:tcW w:w="1649" w:type="dxa"/>
            <w:vMerge/>
          </w:tcPr>
          <w:p w14:paraId="5736496A" w14:textId="77777777" w:rsidR="000417D6" w:rsidRDefault="000417D6" w:rsidP="000417D6"/>
        </w:tc>
      </w:tr>
      <w:tr w:rsidR="000417D6" w14:paraId="1532E847" w14:textId="77777777" w:rsidTr="000417D6">
        <w:trPr>
          <w:trHeight w:val="530"/>
        </w:trPr>
        <w:tc>
          <w:tcPr>
            <w:tcW w:w="4824" w:type="dxa"/>
          </w:tcPr>
          <w:p w14:paraId="40551E35" w14:textId="3E70992A" w:rsidR="000417D6" w:rsidRDefault="000417D6" w:rsidP="000417D6">
            <w:r>
              <w:t>Section:</w:t>
            </w:r>
            <w:r w:rsidR="00544208">
              <w:t xml:space="preserve"> I</w:t>
            </w:r>
          </w:p>
        </w:tc>
        <w:tc>
          <w:tcPr>
            <w:tcW w:w="1697" w:type="dxa"/>
          </w:tcPr>
          <w:p w14:paraId="1C74A7F4" w14:textId="77777777" w:rsidR="000417D6" w:rsidRDefault="000417D6" w:rsidP="000417D6"/>
        </w:tc>
        <w:tc>
          <w:tcPr>
            <w:tcW w:w="1593" w:type="dxa"/>
          </w:tcPr>
          <w:p w14:paraId="425C072B" w14:textId="77777777" w:rsidR="000417D6" w:rsidRDefault="000417D6" w:rsidP="000417D6"/>
        </w:tc>
        <w:tc>
          <w:tcPr>
            <w:tcW w:w="1070" w:type="dxa"/>
          </w:tcPr>
          <w:p w14:paraId="5F8BDA0E" w14:textId="77777777" w:rsidR="000417D6" w:rsidRDefault="000417D6" w:rsidP="000417D6"/>
        </w:tc>
        <w:tc>
          <w:tcPr>
            <w:tcW w:w="1649" w:type="dxa"/>
          </w:tcPr>
          <w:p w14:paraId="13393856" w14:textId="77777777" w:rsidR="000417D6" w:rsidRDefault="000417D6" w:rsidP="000417D6"/>
        </w:tc>
      </w:tr>
    </w:tbl>
    <w:p w14:paraId="5D05A5A3" w14:textId="4F5CC631" w:rsidR="000417D6" w:rsidRDefault="000417D6" w:rsidP="000417D6">
      <w:pPr>
        <w:spacing w:after="0"/>
        <w:jc w:val="center"/>
      </w:pPr>
      <w:r>
        <w:t>Fall 2019-20</w:t>
      </w:r>
    </w:p>
    <w:p w14:paraId="352C37D8" w14:textId="7DDCBE05" w:rsidR="00554F66" w:rsidRDefault="00554F66" w:rsidP="000417D6">
      <w:pPr>
        <w:spacing w:after="0"/>
        <w:jc w:val="center"/>
      </w:pPr>
      <w:r>
        <w:t>OBE Evaluation</w:t>
      </w:r>
    </w:p>
    <w:p w14:paraId="3CB040BF" w14:textId="77777777" w:rsidR="000417D6" w:rsidRDefault="000417D6" w:rsidP="000417D6">
      <w:pPr>
        <w:spacing w:after="0"/>
        <w:jc w:val="center"/>
      </w:pPr>
    </w:p>
    <w:p w14:paraId="50B0B3C1" w14:textId="77777777" w:rsidR="000417D6" w:rsidRDefault="000417D6" w:rsidP="000417D6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9630"/>
        <w:gridCol w:w="625"/>
      </w:tblGrid>
      <w:tr w:rsidR="000417D6" w14:paraId="2566D89B" w14:textId="77777777" w:rsidTr="000417D6">
        <w:tc>
          <w:tcPr>
            <w:tcW w:w="535" w:type="dxa"/>
          </w:tcPr>
          <w:p w14:paraId="0AE85B05" w14:textId="1CD743EB" w:rsidR="000417D6" w:rsidRDefault="00613D4A" w:rsidP="000417D6">
            <w:r>
              <w:t>1</w:t>
            </w:r>
            <w:r w:rsidR="000417D6">
              <w:t>.</w:t>
            </w:r>
          </w:p>
        </w:tc>
        <w:tc>
          <w:tcPr>
            <w:tcW w:w="9630" w:type="dxa"/>
          </w:tcPr>
          <w:p w14:paraId="11D46FB3" w14:textId="53B78F34" w:rsidR="000417D6" w:rsidRDefault="00613D4A" w:rsidP="00472FA8">
            <w:r>
              <w:t>Write a shell script that will take input of 2 numbers and performs arithmetic operation using function.</w:t>
            </w:r>
            <w:r w:rsidR="00472FA8">
              <w:t xml:space="preserve"> The operation should also be input by the user.</w:t>
            </w:r>
          </w:p>
          <w:p w14:paraId="7C6323F0" w14:textId="77777777" w:rsidR="00613D4A" w:rsidRDefault="00613D4A" w:rsidP="000417D6"/>
          <w:p w14:paraId="3811E5F1" w14:textId="77777777" w:rsidR="00613D4A" w:rsidRDefault="00613D4A" w:rsidP="000417D6"/>
          <w:p w14:paraId="31AD6B88" w14:textId="77777777" w:rsidR="00016ADE" w:rsidRDefault="00016ADE" w:rsidP="00016ADE">
            <w:r>
              <w:t>echo "enter a and b"</w:t>
            </w:r>
          </w:p>
          <w:p w14:paraId="65030111" w14:textId="77777777" w:rsidR="00016ADE" w:rsidRDefault="00016ADE" w:rsidP="00016ADE">
            <w:r>
              <w:t>read a</w:t>
            </w:r>
          </w:p>
          <w:p w14:paraId="3F4CE003" w14:textId="77777777" w:rsidR="00016ADE" w:rsidRDefault="00016ADE" w:rsidP="00016ADE">
            <w:r>
              <w:t>read b</w:t>
            </w:r>
          </w:p>
          <w:p w14:paraId="033AB014" w14:textId="77777777" w:rsidR="00016ADE" w:rsidRDefault="00016ADE" w:rsidP="00016ADE">
            <w:r>
              <w:t>echo "enter operation to be performed "</w:t>
            </w:r>
          </w:p>
          <w:p w14:paraId="7D81B2B3" w14:textId="77777777" w:rsidR="00016ADE" w:rsidRDefault="00016ADE" w:rsidP="00016ADE">
            <w:r>
              <w:t>read op</w:t>
            </w:r>
          </w:p>
          <w:p w14:paraId="73B16926" w14:textId="77777777" w:rsidR="00016ADE" w:rsidRDefault="00016ADE" w:rsidP="00016ADE">
            <w:r>
              <w:t>case $op in</w:t>
            </w:r>
          </w:p>
          <w:p w14:paraId="781BCBC4" w14:textId="77777777" w:rsidR="00016ADE" w:rsidRDefault="00016ADE" w:rsidP="00016ADE">
            <w:r>
              <w:t>+) c='expr $a + $b';;</w:t>
            </w:r>
          </w:p>
          <w:p w14:paraId="5D650CDF" w14:textId="77777777" w:rsidR="00016ADE" w:rsidRDefault="00016ADE" w:rsidP="00016ADE">
            <w:r>
              <w:t>-) c='expr $a - $b';;</w:t>
            </w:r>
          </w:p>
          <w:p w14:paraId="08ABABCB" w14:textId="77777777" w:rsidR="00016ADE" w:rsidRDefault="00016ADE" w:rsidP="00016ADE">
            <w:r>
              <w:t>/) c='expr $a / $b';;</w:t>
            </w:r>
          </w:p>
          <w:p w14:paraId="3CEA49FC" w14:textId="77777777" w:rsidR="00016ADE" w:rsidRDefault="00016ADE" w:rsidP="00016ADE">
            <w:r>
              <w:t>\*) c='expr $a \* $b';;</w:t>
            </w:r>
          </w:p>
          <w:p w14:paraId="03252E14" w14:textId="77777777" w:rsidR="00016ADE" w:rsidRDefault="00016ADE" w:rsidP="00016ADE">
            <w:r>
              <w:t>echo "no valid opt specified" ;;</w:t>
            </w:r>
          </w:p>
          <w:p w14:paraId="44656D76" w14:textId="77777777" w:rsidR="00016ADE" w:rsidRDefault="00016ADE" w:rsidP="00016ADE">
            <w:proofErr w:type="spellStart"/>
            <w:r>
              <w:t>esac</w:t>
            </w:r>
            <w:proofErr w:type="spellEnd"/>
          </w:p>
          <w:p w14:paraId="350BF6F1" w14:textId="02252A8E" w:rsidR="00544208" w:rsidRDefault="00016ADE" w:rsidP="00016ADE">
            <w:r>
              <w:t>echo Result after operation on a and b is echo $c</w:t>
            </w:r>
            <w:bookmarkStart w:id="0" w:name="_GoBack"/>
            <w:bookmarkEnd w:id="0"/>
          </w:p>
          <w:p w14:paraId="4DF61D7B" w14:textId="77777777" w:rsidR="00544208" w:rsidRDefault="00544208" w:rsidP="000417D6"/>
          <w:p w14:paraId="6AE7E86B" w14:textId="77777777" w:rsidR="00613D4A" w:rsidRDefault="00613D4A" w:rsidP="000417D6"/>
          <w:p w14:paraId="7F247C1E" w14:textId="77777777" w:rsidR="00613D4A" w:rsidRDefault="00613D4A" w:rsidP="000417D6"/>
          <w:p w14:paraId="4D60B9AE" w14:textId="77777777" w:rsidR="00613D4A" w:rsidRDefault="00613D4A" w:rsidP="000417D6"/>
          <w:p w14:paraId="72F21B58" w14:textId="09554C31" w:rsidR="00613D4A" w:rsidRDefault="00613D4A" w:rsidP="000417D6"/>
          <w:p w14:paraId="2858A1A9" w14:textId="6B3E8A29" w:rsidR="00613D4A" w:rsidRDefault="00613D4A" w:rsidP="000417D6"/>
          <w:p w14:paraId="594748D2" w14:textId="1EC178EE" w:rsidR="00613D4A" w:rsidRDefault="00613D4A" w:rsidP="000417D6"/>
          <w:p w14:paraId="7F4917BA" w14:textId="32202F89" w:rsidR="00613D4A" w:rsidRDefault="00613D4A" w:rsidP="000417D6"/>
          <w:p w14:paraId="17CC6314" w14:textId="1701B49C" w:rsidR="00613D4A" w:rsidRDefault="00613D4A" w:rsidP="000417D6"/>
          <w:p w14:paraId="377A7CF2" w14:textId="71181332" w:rsidR="00613D4A" w:rsidRDefault="00613D4A" w:rsidP="000417D6"/>
          <w:p w14:paraId="43A569B6" w14:textId="3BD55165" w:rsidR="00613D4A" w:rsidRDefault="00613D4A" w:rsidP="000417D6"/>
          <w:p w14:paraId="01A06736" w14:textId="01A43C17" w:rsidR="00613D4A" w:rsidRDefault="00613D4A" w:rsidP="000417D6"/>
          <w:p w14:paraId="14A1FE0C" w14:textId="259BE079" w:rsidR="00613D4A" w:rsidRDefault="00613D4A" w:rsidP="000417D6"/>
          <w:p w14:paraId="67FF3F6F" w14:textId="463173BB" w:rsidR="00613D4A" w:rsidRDefault="00613D4A" w:rsidP="000417D6"/>
          <w:p w14:paraId="7231AC64" w14:textId="76AF61E6" w:rsidR="00613D4A" w:rsidRDefault="00613D4A" w:rsidP="000417D6"/>
          <w:p w14:paraId="414BB236" w14:textId="10008CA0" w:rsidR="00613D4A" w:rsidRDefault="00613D4A" w:rsidP="000417D6"/>
          <w:p w14:paraId="001F82C9" w14:textId="53E91663" w:rsidR="00613D4A" w:rsidRDefault="00613D4A" w:rsidP="000417D6"/>
          <w:p w14:paraId="300CA4BE" w14:textId="7018C78A" w:rsidR="00613D4A" w:rsidRDefault="00613D4A" w:rsidP="000417D6"/>
          <w:p w14:paraId="01ABF405" w14:textId="3CBD1319" w:rsidR="00613D4A" w:rsidRDefault="00613D4A" w:rsidP="000417D6"/>
          <w:p w14:paraId="3C92712A" w14:textId="590C22E3" w:rsidR="00613D4A" w:rsidRDefault="00613D4A" w:rsidP="000417D6"/>
          <w:p w14:paraId="41A33502" w14:textId="2D355FB3" w:rsidR="00613D4A" w:rsidRDefault="00613D4A" w:rsidP="000417D6"/>
          <w:p w14:paraId="73A524ED" w14:textId="21867C34" w:rsidR="00613D4A" w:rsidRDefault="00613D4A" w:rsidP="000417D6"/>
          <w:p w14:paraId="3F57A424" w14:textId="2040DD56" w:rsidR="00613D4A" w:rsidRDefault="00613D4A" w:rsidP="000417D6"/>
          <w:p w14:paraId="7377E110" w14:textId="59022530" w:rsidR="00613D4A" w:rsidRDefault="00613D4A" w:rsidP="000417D6"/>
          <w:p w14:paraId="42597E60" w14:textId="7E51FDD7" w:rsidR="00613D4A" w:rsidRDefault="00613D4A" w:rsidP="000417D6"/>
          <w:p w14:paraId="2A84208F" w14:textId="29E1E6BE" w:rsidR="00613D4A" w:rsidRDefault="00613D4A" w:rsidP="000417D6"/>
          <w:p w14:paraId="5A5DC3DD" w14:textId="5A2FE201" w:rsidR="00613D4A" w:rsidRDefault="00613D4A" w:rsidP="000417D6"/>
          <w:p w14:paraId="79FE2FB4" w14:textId="27790973" w:rsidR="00613D4A" w:rsidRDefault="00613D4A" w:rsidP="000417D6"/>
          <w:p w14:paraId="696C3A65" w14:textId="780928AD" w:rsidR="00613D4A" w:rsidRDefault="00613D4A" w:rsidP="000417D6"/>
          <w:p w14:paraId="1AD8FAE5" w14:textId="111DE967" w:rsidR="00613D4A" w:rsidRDefault="00613D4A" w:rsidP="000417D6"/>
          <w:p w14:paraId="438FCF76" w14:textId="7F16C0CC" w:rsidR="00613D4A" w:rsidRDefault="00613D4A" w:rsidP="000417D6"/>
          <w:p w14:paraId="26EF57A2" w14:textId="77777777" w:rsidR="00613D4A" w:rsidRDefault="00613D4A" w:rsidP="000417D6"/>
          <w:p w14:paraId="7B592639" w14:textId="12C0365C" w:rsidR="00613D4A" w:rsidRDefault="00613D4A" w:rsidP="000417D6"/>
        </w:tc>
        <w:tc>
          <w:tcPr>
            <w:tcW w:w="625" w:type="dxa"/>
          </w:tcPr>
          <w:p w14:paraId="261C43EE" w14:textId="77777777" w:rsidR="000417D6" w:rsidRDefault="000417D6" w:rsidP="000417D6">
            <w:r>
              <w:lastRenderedPageBreak/>
              <w:t>5</w:t>
            </w:r>
          </w:p>
        </w:tc>
      </w:tr>
      <w:tr w:rsidR="000417D6" w14:paraId="4EA8E301" w14:textId="77777777" w:rsidTr="000417D6">
        <w:tc>
          <w:tcPr>
            <w:tcW w:w="535" w:type="dxa"/>
          </w:tcPr>
          <w:p w14:paraId="75906F4C" w14:textId="26BE5BAB" w:rsidR="000417D6" w:rsidRDefault="00613D4A" w:rsidP="000417D6">
            <w:r>
              <w:t>2</w:t>
            </w:r>
            <w:r w:rsidR="000417D6">
              <w:t xml:space="preserve">. </w:t>
            </w:r>
          </w:p>
        </w:tc>
        <w:tc>
          <w:tcPr>
            <w:tcW w:w="9630" w:type="dxa"/>
          </w:tcPr>
          <w:p w14:paraId="03090D9E" w14:textId="71099004" w:rsidR="00613D4A" w:rsidRDefault="003E1C41" w:rsidP="000417D6">
            <w:r w:rsidRPr="003E1C41">
              <w:t>Write a shell script to find ou</w:t>
            </w:r>
            <w:r>
              <w:t xml:space="preserve">t the length of an input string and </w:t>
            </w:r>
            <w:r w:rsidR="00A5254D">
              <w:t>output the</w:t>
            </w:r>
            <w:r>
              <w:t xml:space="preserve"> string and length in a file.</w:t>
            </w:r>
          </w:p>
          <w:p w14:paraId="2330E2D8" w14:textId="257B2AD3" w:rsidR="00613D4A" w:rsidRDefault="00613D4A" w:rsidP="000417D6"/>
          <w:p w14:paraId="01269688" w14:textId="0EB89AF3" w:rsidR="00613D4A" w:rsidRDefault="00DE5969" w:rsidP="000417D6">
            <w:r>
              <w:t>Echo “ Enter a String”</w:t>
            </w:r>
          </w:p>
          <w:p w14:paraId="5B1D0F01" w14:textId="1E65CA24" w:rsidR="00DE5969" w:rsidRDefault="00DE5969" w:rsidP="000417D6">
            <w:r>
              <w:t xml:space="preserve">Read </w:t>
            </w:r>
            <w:proofErr w:type="spellStart"/>
            <w:r>
              <w:t>st</w:t>
            </w:r>
            <w:proofErr w:type="spellEnd"/>
          </w:p>
          <w:p w14:paraId="42088771" w14:textId="7925D78E" w:rsidR="00DE5969" w:rsidRDefault="00DE5969" w:rsidP="000417D6">
            <w:r>
              <w:t>Echo “${#</w:t>
            </w:r>
            <w:proofErr w:type="spellStart"/>
            <w:r>
              <w:t>st</w:t>
            </w:r>
            <w:proofErr w:type="spellEnd"/>
            <w:r>
              <w:t xml:space="preserve"> }is the length of your string”</w:t>
            </w:r>
          </w:p>
          <w:p w14:paraId="3BCB51A1" w14:textId="77777777" w:rsidR="00DE5969" w:rsidRDefault="00DE5969" w:rsidP="000417D6"/>
          <w:p w14:paraId="2AE7744A" w14:textId="0C64FA33" w:rsidR="00613D4A" w:rsidRDefault="00613D4A" w:rsidP="000417D6"/>
          <w:p w14:paraId="18DF3CAA" w14:textId="4726F9D5" w:rsidR="00613D4A" w:rsidRDefault="00613D4A" w:rsidP="000417D6"/>
          <w:p w14:paraId="3D4B436F" w14:textId="0B66D81D" w:rsidR="00613D4A" w:rsidRDefault="00613D4A" w:rsidP="000417D6"/>
          <w:p w14:paraId="037D7B66" w14:textId="7FF3A7A1" w:rsidR="00613D4A" w:rsidRDefault="00613D4A" w:rsidP="000417D6"/>
          <w:p w14:paraId="4172D8CE" w14:textId="6DF4207D" w:rsidR="00613D4A" w:rsidRDefault="00613D4A" w:rsidP="000417D6"/>
          <w:p w14:paraId="498F4A74" w14:textId="1928257A" w:rsidR="00613D4A" w:rsidRDefault="00613D4A" w:rsidP="000417D6"/>
          <w:p w14:paraId="34326AED" w14:textId="0D3CC305" w:rsidR="00613D4A" w:rsidRDefault="00613D4A" w:rsidP="000417D6"/>
          <w:p w14:paraId="6F123DC7" w14:textId="29D8E684" w:rsidR="00613D4A" w:rsidRDefault="00613D4A" w:rsidP="000417D6"/>
          <w:p w14:paraId="01102D19" w14:textId="649ED512" w:rsidR="00613D4A" w:rsidRDefault="00613D4A" w:rsidP="000417D6"/>
          <w:p w14:paraId="3C610E33" w14:textId="726A86BA" w:rsidR="00613D4A" w:rsidRDefault="00613D4A" w:rsidP="000417D6"/>
          <w:p w14:paraId="7BBF835B" w14:textId="7D1F2893" w:rsidR="00613D4A" w:rsidRDefault="00613D4A" w:rsidP="000417D6"/>
          <w:p w14:paraId="2F648C9C" w14:textId="3F73043B" w:rsidR="00613D4A" w:rsidRDefault="00613D4A" w:rsidP="000417D6"/>
          <w:p w14:paraId="3A7610D1" w14:textId="5E700368" w:rsidR="00613D4A" w:rsidRDefault="00613D4A" w:rsidP="000417D6"/>
          <w:p w14:paraId="0A3F92B0" w14:textId="43EB1E9D" w:rsidR="00613D4A" w:rsidRDefault="00613D4A" w:rsidP="000417D6"/>
          <w:p w14:paraId="2E023B1D" w14:textId="26A2855A" w:rsidR="00613D4A" w:rsidRDefault="00613D4A" w:rsidP="000417D6"/>
          <w:p w14:paraId="43E2A1EA" w14:textId="686A6E23" w:rsidR="00613D4A" w:rsidRDefault="00613D4A" w:rsidP="000417D6"/>
          <w:p w14:paraId="561036A4" w14:textId="470D0A11" w:rsidR="00613D4A" w:rsidRDefault="00613D4A" w:rsidP="000417D6"/>
          <w:p w14:paraId="5A481BDF" w14:textId="1B6210DB" w:rsidR="00613D4A" w:rsidRDefault="00613D4A" w:rsidP="000417D6"/>
          <w:p w14:paraId="1C2D690B" w14:textId="1523896A" w:rsidR="00613D4A" w:rsidRDefault="00613D4A" w:rsidP="000417D6"/>
          <w:p w14:paraId="0F5B66C0" w14:textId="408192EA" w:rsidR="00613D4A" w:rsidRDefault="00613D4A" w:rsidP="000417D6"/>
          <w:p w14:paraId="45EDF991" w14:textId="558C125B" w:rsidR="00613D4A" w:rsidRDefault="00613D4A" w:rsidP="000417D6"/>
          <w:p w14:paraId="79A90F5C" w14:textId="65BF489C" w:rsidR="00613D4A" w:rsidRDefault="00613D4A" w:rsidP="000417D6"/>
          <w:p w14:paraId="7651832D" w14:textId="302254E0" w:rsidR="00613D4A" w:rsidRDefault="00613D4A" w:rsidP="000417D6"/>
          <w:p w14:paraId="301EF536" w14:textId="2EB1D84F" w:rsidR="00613D4A" w:rsidRDefault="00613D4A" w:rsidP="000417D6"/>
          <w:p w14:paraId="77C4114F" w14:textId="37D8EFE6" w:rsidR="00613D4A" w:rsidRDefault="00613D4A" w:rsidP="000417D6"/>
          <w:p w14:paraId="1878091F" w14:textId="5002B770" w:rsidR="00613D4A" w:rsidRDefault="00613D4A" w:rsidP="000417D6"/>
          <w:p w14:paraId="134420FA" w14:textId="37B1CFC4" w:rsidR="00613D4A" w:rsidRDefault="00613D4A" w:rsidP="000417D6"/>
          <w:p w14:paraId="3B7C6DD7" w14:textId="2F8EB091" w:rsidR="00613D4A" w:rsidRDefault="00613D4A" w:rsidP="000417D6"/>
          <w:p w14:paraId="10186DE4" w14:textId="143C74AF" w:rsidR="00613D4A" w:rsidRDefault="00613D4A" w:rsidP="000417D6"/>
          <w:p w14:paraId="6E552188" w14:textId="52F454F1" w:rsidR="00613D4A" w:rsidRDefault="00613D4A" w:rsidP="000417D6"/>
          <w:p w14:paraId="026B892E" w14:textId="727A6534" w:rsidR="00613D4A" w:rsidRDefault="00613D4A" w:rsidP="000417D6"/>
          <w:p w14:paraId="5C895E46" w14:textId="1CF280DE" w:rsidR="00613D4A" w:rsidRDefault="00613D4A" w:rsidP="000417D6"/>
          <w:p w14:paraId="1E468B88" w14:textId="1363B3CE" w:rsidR="00613D4A" w:rsidRDefault="00613D4A" w:rsidP="000417D6"/>
          <w:p w14:paraId="72F59FAE" w14:textId="53FBB8BE" w:rsidR="00613D4A" w:rsidRDefault="00613D4A" w:rsidP="000417D6"/>
          <w:p w14:paraId="7AEB2577" w14:textId="2A093B45" w:rsidR="00613D4A" w:rsidRDefault="00613D4A" w:rsidP="000417D6"/>
          <w:p w14:paraId="3F33956A" w14:textId="38F7EB0F" w:rsidR="00613D4A" w:rsidRDefault="00613D4A" w:rsidP="000417D6"/>
          <w:p w14:paraId="1A017957" w14:textId="4598BEBE" w:rsidR="00613D4A" w:rsidRDefault="00613D4A" w:rsidP="000417D6"/>
          <w:p w14:paraId="0FDA6B73" w14:textId="4958C7E2" w:rsidR="00613D4A" w:rsidRDefault="00613D4A" w:rsidP="000417D6"/>
          <w:p w14:paraId="6DF91046" w14:textId="06F25235" w:rsidR="00613D4A" w:rsidRDefault="00613D4A" w:rsidP="000417D6"/>
          <w:p w14:paraId="194869A3" w14:textId="0A095667" w:rsidR="00613D4A" w:rsidRDefault="00613D4A" w:rsidP="000417D6"/>
          <w:p w14:paraId="23446C23" w14:textId="12F52F78" w:rsidR="00613D4A" w:rsidRDefault="00613D4A" w:rsidP="000417D6"/>
          <w:p w14:paraId="632ABD46" w14:textId="79AC067C" w:rsidR="00613D4A" w:rsidRDefault="00613D4A" w:rsidP="000417D6"/>
          <w:p w14:paraId="5781BE01" w14:textId="2763090D" w:rsidR="00613D4A" w:rsidRDefault="00613D4A" w:rsidP="000417D6"/>
          <w:p w14:paraId="1D5F05A7" w14:textId="6168878C" w:rsidR="00613D4A" w:rsidRDefault="00613D4A" w:rsidP="000417D6"/>
          <w:p w14:paraId="0224E253" w14:textId="5C0B432C" w:rsidR="00613D4A" w:rsidRDefault="00613D4A" w:rsidP="000417D6"/>
          <w:p w14:paraId="371CD198" w14:textId="0639B3E0" w:rsidR="00613D4A" w:rsidRDefault="00613D4A" w:rsidP="000417D6"/>
          <w:p w14:paraId="6EB649FA" w14:textId="6240DF19" w:rsidR="00613D4A" w:rsidRDefault="00613D4A" w:rsidP="000417D6"/>
          <w:p w14:paraId="6DBBB5D8" w14:textId="77777777" w:rsidR="00613D4A" w:rsidRDefault="00613D4A" w:rsidP="000417D6"/>
          <w:p w14:paraId="7EC8204F" w14:textId="77777777" w:rsidR="000417D6" w:rsidRDefault="000417D6" w:rsidP="000417D6"/>
        </w:tc>
        <w:tc>
          <w:tcPr>
            <w:tcW w:w="625" w:type="dxa"/>
          </w:tcPr>
          <w:p w14:paraId="5E8C7D1E" w14:textId="77777777" w:rsidR="000417D6" w:rsidRDefault="000417D6" w:rsidP="000417D6">
            <w:r>
              <w:lastRenderedPageBreak/>
              <w:t>5</w:t>
            </w:r>
          </w:p>
        </w:tc>
      </w:tr>
      <w:tr w:rsidR="00613D4A" w14:paraId="0CF0A013" w14:textId="77777777" w:rsidTr="00613D4A">
        <w:tc>
          <w:tcPr>
            <w:tcW w:w="535" w:type="dxa"/>
          </w:tcPr>
          <w:p w14:paraId="67A18032" w14:textId="7C7E5356" w:rsidR="00613D4A" w:rsidRDefault="00613D4A" w:rsidP="00C11F89">
            <w:r>
              <w:t>3.</w:t>
            </w:r>
          </w:p>
        </w:tc>
        <w:tc>
          <w:tcPr>
            <w:tcW w:w="9630" w:type="dxa"/>
          </w:tcPr>
          <w:p w14:paraId="3B1DA431" w14:textId="116FD593" w:rsidR="00613D4A" w:rsidRDefault="00F843B6" w:rsidP="00F843B6">
            <w:r>
              <w:t>Write a shell script to find out the sum of series 1+2+3+………….n, where n is input by the user.</w:t>
            </w:r>
          </w:p>
          <w:p w14:paraId="1A098B85" w14:textId="7B3A23A3" w:rsidR="00613D4A" w:rsidRDefault="00613D4A" w:rsidP="00C11F89"/>
          <w:p w14:paraId="00761882" w14:textId="489C33D1" w:rsidR="00613D4A" w:rsidRDefault="001A0D17" w:rsidP="00C11F89">
            <w:r>
              <w:t xml:space="preserve">Clear </w:t>
            </w:r>
          </w:p>
          <w:p w14:paraId="2B7CA68E" w14:textId="54B8C2A8" w:rsidR="001A0D17" w:rsidRDefault="001A0D17" w:rsidP="00C11F89">
            <w:r>
              <w:t>Echo “ enter a value n”</w:t>
            </w:r>
          </w:p>
          <w:p w14:paraId="4F107CC0" w14:textId="394DBB6A" w:rsidR="001A0D17" w:rsidRDefault="001A0D17" w:rsidP="00C11F89">
            <w:r>
              <w:t>Read n</w:t>
            </w:r>
          </w:p>
          <w:p w14:paraId="761BB3F6" w14:textId="71EF3D11" w:rsidR="001A0D17" w:rsidRDefault="001A0D17" w:rsidP="00C11F89">
            <w:r>
              <w:t>I=1</w:t>
            </w:r>
          </w:p>
          <w:p w14:paraId="0206A3C6" w14:textId="2060F838" w:rsidR="001A0D17" w:rsidRDefault="001A0D17" w:rsidP="00C11F89">
            <w:r>
              <w:t>Sum=0</w:t>
            </w:r>
          </w:p>
          <w:p w14:paraId="431F38BC" w14:textId="2B7A7E42" w:rsidR="001A0D17" w:rsidRDefault="001A0D17" w:rsidP="00C11F89">
            <w:r>
              <w:t>While test $i-1e $n</w:t>
            </w:r>
          </w:p>
          <w:p w14:paraId="154A6B2B" w14:textId="251DC4EB" w:rsidR="001A0D17" w:rsidRDefault="001A0D17" w:rsidP="00C11F89">
            <w:r>
              <w:t>Do</w:t>
            </w:r>
          </w:p>
          <w:p w14:paraId="731E3AED" w14:textId="6194125A" w:rsidR="001A0D17" w:rsidRDefault="001A0D17" w:rsidP="00C11F89">
            <w:r>
              <w:t>Sum= expr $sum + $</w:t>
            </w:r>
            <w:proofErr w:type="spellStart"/>
            <w:r>
              <w:t>i</w:t>
            </w:r>
            <w:proofErr w:type="spellEnd"/>
          </w:p>
          <w:p w14:paraId="0890F930" w14:textId="43530185" w:rsidR="001A0D17" w:rsidRDefault="001A0D17" w:rsidP="00C11F89">
            <w:r>
              <w:t>I= expr $i+1</w:t>
            </w:r>
          </w:p>
          <w:p w14:paraId="626E1DA9" w14:textId="034835CE" w:rsidR="001A0D17" w:rsidRDefault="001A0D17" w:rsidP="00C11F89">
            <w:r>
              <w:t>Done</w:t>
            </w:r>
          </w:p>
          <w:p w14:paraId="607219B4" w14:textId="60DB468C" w:rsidR="001A0D17" w:rsidRDefault="001A0D17" w:rsidP="00C11F89">
            <w:r>
              <w:t>Echo sum</w:t>
            </w:r>
          </w:p>
          <w:p w14:paraId="30935F46" w14:textId="20BAC4EB" w:rsidR="00613D4A" w:rsidRDefault="00613D4A" w:rsidP="00C11F89"/>
          <w:p w14:paraId="38211F99" w14:textId="69C5FB35" w:rsidR="00613D4A" w:rsidRDefault="00613D4A" w:rsidP="00C11F89"/>
          <w:p w14:paraId="6B431D28" w14:textId="08C27FDF" w:rsidR="00613D4A" w:rsidRDefault="00613D4A" w:rsidP="00C11F89"/>
          <w:p w14:paraId="28B036B3" w14:textId="0B2F3CB5" w:rsidR="00613D4A" w:rsidRDefault="00613D4A" w:rsidP="00C11F89"/>
          <w:p w14:paraId="2E38B0C4" w14:textId="4FE20DD8" w:rsidR="00613D4A" w:rsidRDefault="00613D4A" w:rsidP="00C11F89"/>
          <w:p w14:paraId="2E39EB9D" w14:textId="7F10BF32" w:rsidR="00613D4A" w:rsidRDefault="00613D4A" w:rsidP="00C11F89"/>
          <w:p w14:paraId="4083E736" w14:textId="1F49DACF" w:rsidR="00613D4A" w:rsidRDefault="00613D4A" w:rsidP="00C11F89"/>
          <w:p w14:paraId="6F5C0905" w14:textId="38D2EC25" w:rsidR="00613D4A" w:rsidRDefault="00613D4A" w:rsidP="00C11F89"/>
          <w:p w14:paraId="0EBA0D81" w14:textId="12A4BAF9" w:rsidR="00613D4A" w:rsidRDefault="00613D4A" w:rsidP="00C11F89"/>
          <w:p w14:paraId="54A5A345" w14:textId="71756C79" w:rsidR="00613D4A" w:rsidRDefault="00613D4A" w:rsidP="00C11F89"/>
          <w:p w14:paraId="40CF5911" w14:textId="6D98A56F" w:rsidR="00613D4A" w:rsidRDefault="00613D4A" w:rsidP="00C11F89"/>
          <w:p w14:paraId="140F7F60" w14:textId="319636A8" w:rsidR="00613D4A" w:rsidRDefault="00613D4A" w:rsidP="00C11F89"/>
          <w:p w14:paraId="6ABB8805" w14:textId="375E227A" w:rsidR="00613D4A" w:rsidRDefault="00613D4A" w:rsidP="00C11F89"/>
          <w:p w14:paraId="315D630F" w14:textId="66AE0DE3" w:rsidR="00613D4A" w:rsidRDefault="00613D4A" w:rsidP="00C11F89"/>
          <w:p w14:paraId="3E57BCB2" w14:textId="46EEBC79" w:rsidR="00613D4A" w:rsidRDefault="00613D4A" w:rsidP="00C11F89"/>
          <w:p w14:paraId="4FC1568E" w14:textId="4722754E" w:rsidR="00613D4A" w:rsidRDefault="00613D4A" w:rsidP="00C11F89"/>
          <w:p w14:paraId="0FFB0482" w14:textId="2BE8BA88" w:rsidR="00613D4A" w:rsidRDefault="00613D4A" w:rsidP="00C11F89"/>
          <w:p w14:paraId="1A48BBF1" w14:textId="735EB96E" w:rsidR="00613D4A" w:rsidRDefault="00613D4A" w:rsidP="00C11F89"/>
          <w:p w14:paraId="13FCA999" w14:textId="5F031724" w:rsidR="00613D4A" w:rsidRDefault="00613D4A" w:rsidP="00C11F89"/>
          <w:p w14:paraId="149BA1A3" w14:textId="3194B0B9" w:rsidR="00613D4A" w:rsidRDefault="00613D4A" w:rsidP="00C11F89"/>
          <w:p w14:paraId="304C8020" w14:textId="01DC1A14" w:rsidR="00613D4A" w:rsidRDefault="00613D4A" w:rsidP="00C11F89"/>
          <w:p w14:paraId="73E12B8F" w14:textId="2050F2EE" w:rsidR="00613D4A" w:rsidRDefault="00613D4A" w:rsidP="00C11F89"/>
          <w:p w14:paraId="5C84671B" w14:textId="5E745E0F" w:rsidR="00613D4A" w:rsidRDefault="00613D4A" w:rsidP="00C11F89"/>
          <w:p w14:paraId="31494AD4" w14:textId="63C877A3" w:rsidR="00613D4A" w:rsidRDefault="00613D4A" w:rsidP="00C11F89"/>
          <w:p w14:paraId="1CA29324" w14:textId="23F38746" w:rsidR="00613D4A" w:rsidRDefault="00613D4A" w:rsidP="00C11F89"/>
          <w:p w14:paraId="50994EF0" w14:textId="2476241B" w:rsidR="00613D4A" w:rsidRDefault="00613D4A" w:rsidP="00C11F89"/>
          <w:p w14:paraId="6353EE42" w14:textId="25E83AA3" w:rsidR="00613D4A" w:rsidRDefault="00613D4A" w:rsidP="00C11F89"/>
          <w:p w14:paraId="591E3ED4" w14:textId="785D2D05" w:rsidR="00613D4A" w:rsidRDefault="00613D4A" w:rsidP="00C11F89"/>
          <w:p w14:paraId="29950923" w14:textId="558C41FB" w:rsidR="00613D4A" w:rsidRDefault="00613D4A" w:rsidP="00C11F89"/>
          <w:p w14:paraId="00CC11DB" w14:textId="2FD59F9A" w:rsidR="00613D4A" w:rsidRDefault="00613D4A" w:rsidP="00C11F89"/>
          <w:p w14:paraId="3158B4C2" w14:textId="331B4557" w:rsidR="00613D4A" w:rsidRDefault="00613D4A" w:rsidP="00C11F89"/>
          <w:p w14:paraId="383FE80B" w14:textId="06B5D07E" w:rsidR="00613D4A" w:rsidRDefault="00613D4A" w:rsidP="00C11F89"/>
          <w:p w14:paraId="080C2F85" w14:textId="5687A834" w:rsidR="00613D4A" w:rsidRDefault="00613D4A" w:rsidP="00C11F89"/>
          <w:p w14:paraId="2D4CB725" w14:textId="731AE1A0" w:rsidR="00613D4A" w:rsidRDefault="00613D4A" w:rsidP="00C11F89"/>
          <w:p w14:paraId="694EB97F" w14:textId="0C2F3F71" w:rsidR="00613D4A" w:rsidRDefault="00613D4A" w:rsidP="00C11F89"/>
          <w:p w14:paraId="0BA180A9" w14:textId="4DD1861F" w:rsidR="00613D4A" w:rsidRDefault="00613D4A" w:rsidP="00C11F89"/>
          <w:p w14:paraId="7A132BF9" w14:textId="4C8AF20E" w:rsidR="00613D4A" w:rsidRDefault="00613D4A" w:rsidP="00C11F89"/>
          <w:p w14:paraId="0974F402" w14:textId="66C199EF" w:rsidR="00613D4A" w:rsidRDefault="00613D4A" w:rsidP="00C11F89"/>
          <w:p w14:paraId="2C3B6248" w14:textId="7D3632AD" w:rsidR="00613D4A" w:rsidRDefault="00613D4A" w:rsidP="00C11F89"/>
          <w:p w14:paraId="234324D7" w14:textId="77777777" w:rsidR="00613D4A" w:rsidRDefault="00613D4A" w:rsidP="00C11F89"/>
          <w:p w14:paraId="0A351369" w14:textId="77777777" w:rsidR="00613D4A" w:rsidRDefault="00613D4A" w:rsidP="00C11F89"/>
        </w:tc>
        <w:tc>
          <w:tcPr>
            <w:tcW w:w="625" w:type="dxa"/>
          </w:tcPr>
          <w:p w14:paraId="31365892" w14:textId="77777777" w:rsidR="00613D4A" w:rsidRDefault="00613D4A" w:rsidP="00C11F89">
            <w:r>
              <w:lastRenderedPageBreak/>
              <w:t>5</w:t>
            </w:r>
          </w:p>
        </w:tc>
      </w:tr>
    </w:tbl>
    <w:p w14:paraId="401987E9" w14:textId="77777777" w:rsidR="000417D6" w:rsidRDefault="000417D6" w:rsidP="000417D6">
      <w:pPr>
        <w:spacing w:after="0"/>
      </w:pPr>
    </w:p>
    <w:sectPr w:rsidR="000417D6" w:rsidSect="000417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-Bold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EC3940"/>
    <w:multiLevelType w:val="hybridMultilevel"/>
    <w:tmpl w:val="D0807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tjAzNzOzMDe3sDBR0lEKTi0uzszPAykwrAUALL7uYCwAAAA="/>
  </w:docVars>
  <w:rsids>
    <w:rsidRoot w:val="00AB3A60"/>
    <w:rsid w:val="00016ADE"/>
    <w:rsid w:val="000417D6"/>
    <w:rsid w:val="00076845"/>
    <w:rsid w:val="001A0D17"/>
    <w:rsid w:val="001A7D18"/>
    <w:rsid w:val="003E1C41"/>
    <w:rsid w:val="00472FA8"/>
    <w:rsid w:val="00544208"/>
    <w:rsid w:val="00554F66"/>
    <w:rsid w:val="00613D4A"/>
    <w:rsid w:val="00A5254D"/>
    <w:rsid w:val="00AB3A60"/>
    <w:rsid w:val="00CE1492"/>
    <w:rsid w:val="00DB40CC"/>
    <w:rsid w:val="00DE5969"/>
    <w:rsid w:val="00E01BA7"/>
    <w:rsid w:val="00F8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6C651"/>
  <w15:docId w15:val="{48FB05E9-B724-47B8-99F2-2930CB0DD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3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17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7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4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student</cp:lastModifiedBy>
  <cp:revision>11</cp:revision>
  <dcterms:created xsi:type="dcterms:W3CDTF">2019-12-01T01:51:00Z</dcterms:created>
  <dcterms:modified xsi:type="dcterms:W3CDTF">2019-12-10T06:26:00Z</dcterms:modified>
</cp:coreProperties>
</file>